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F5861" w14:textId="77777777" w:rsidR="00DA5DC3" w:rsidRDefault="00B057E0">
      <w:pPr>
        <w:pStyle w:val="a4"/>
      </w:pPr>
      <w:r>
        <w:t>Отчёт по лабораторной работе №3</w:t>
      </w:r>
    </w:p>
    <w:p w14:paraId="271E3790" w14:textId="77777777" w:rsidR="00DA5DC3" w:rsidRDefault="00B057E0">
      <w:pPr>
        <w:pStyle w:val="a5"/>
      </w:pPr>
      <w:r>
        <w:t>Шифр гаммирования</w:t>
      </w:r>
    </w:p>
    <w:p w14:paraId="4D465D3D" w14:textId="77777777" w:rsidR="00DA5DC3" w:rsidRDefault="00B057E0">
      <w:pPr>
        <w:pStyle w:val="Author"/>
      </w:pPr>
      <w:r>
        <w:t>Хитяев Евгений Анатольевич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7719372"/>
        <w:docPartObj>
          <w:docPartGallery w:val="Table of Contents"/>
          <w:docPartUnique/>
        </w:docPartObj>
      </w:sdtPr>
      <w:sdtEndPr/>
      <w:sdtContent>
        <w:p w14:paraId="1F73C368" w14:textId="77777777" w:rsidR="00DA5DC3" w:rsidRDefault="00B057E0">
          <w:pPr>
            <w:pStyle w:val="ae"/>
          </w:pPr>
          <w:r>
            <w:t>Содержание</w:t>
          </w:r>
        </w:p>
        <w:p w14:paraId="371C22E1" w14:textId="77777777" w:rsidR="00A60743" w:rsidRDefault="00B057E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862885" w:history="1">
            <w:r w:rsidR="00A60743" w:rsidRPr="00FB5304">
              <w:rPr>
                <w:rStyle w:val="ad"/>
                <w:noProof/>
              </w:rPr>
              <w:t>1</w:t>
            </w:r>
            <w:r w:rsidR="00A60743">
              <w:rPr>
                <w:noProof/>
              </w:rPr>
              <w:tab/>
            </w:r>
            <w:r w:rsidR="00A60743" w:rsidRPr="00FB5304">
              <w:rPr>
                <w:rStyle w:val="ad"/>
                <w:noProof/>
              </w:rPr>
              <w:t>Цель работы</w:t>
            </w:r>
            <w:r w:rsidR="00A60743">
              <w:rPr>
                <w:noProof/>
                <w:webHidden/>
              </w:rPr>
              <w:tab/>
            </w:r>
            <w:r w:rsidR="00A60743">
              <w:rPr>
                <w:noProof/>
                <w:webHidden/>
              </w:rPr>
              <w:fldChar w:fldCharType="begin"/>
            </w:r>
            <w:r w:rsidR="00A60743">
              <w:rPr>
                <w:noProof/>
                <w:webHidden/>
              </w:rPr>
              <w:instrText xml:space="preserve"> PAGEREF _Toc88862885 \h </w:instrText>
            </w:r>
            <w:r w:rsidR="00A60743">
              <w:rPr>
                <w:noProof/>
                <w:webHidden/>
              </w:rPr>
            </w:r>
            <w:r w:rsidR="00A60743">
              <w:rPr>
                <w:noProof/>
                <w:webHidden/>
              </w:rPr>
              <w:fldChar w:fldCharType="separate"/>
            </w:r>
            <w:r w:rsidR="00A60743">
              <w:rPr>
                <w:noProof/>
                <w:webHidden/>
              </w:rPr>
              <w:t>1</w:t>
            </w:r>
            <w:r w:rsidR="00A60743">
              <w:rPr>
                <w:noProof/>
                <w:webHidden/>
              </w:rPr>
              <w:fldChar w:fldCharType="end"/>
            </w:r>
          </w:hyperlink>
        </w:p>
        <w:p w14:paraId="4D72F11F" w14:textId="77777777" w:rsidR="00A60743" w:rsidRDefault="00A6074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62886" w:history="1">
            <w:r w:rsidRPr="00FB530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B5304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2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9914DE" w14:textId="77777777" w:rsidR="00A60743" w:rsidRDefault="00A6074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62887" w:history="1">
            <w:r w:rsidRPr="00FB5304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FB5304">
              <w:rPr>
                <w:rStyle w:val="ad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2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C263FD" w14:textId="77777777" w:rsidR="00A60743" w:rsidRDefault="00A6074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62888" w:history="1">
            <w:r w:rsidRPr="00FB530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B5304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2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82A47F" w14:textId="77777777" w:rsidR="00A60743" w:rsidRDefault="00A6074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62889" w:history="1">
            <w:r w:rsidRPr="00FB5304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FB5304">
              <w:rPr>
                <w:rStyle w:val="ad"/>
                <w:noProof/>
              </w:rPr>
              <w:t>Реализация шифратора и дешифратор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2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ED6FD5" w14:textId="77777777" w:rsidR="00A60743" w:rsidRDefault="00A60743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862890" w:history="1">
            <w:r w:rsidRPr="00FB5304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FB5304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2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8141A" w14:textId="77777777" w:rsidR="00A60743" w:rsidRDefault="00A60743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862891" w:history="1">
            <w:r w:rsidRPr="00FB530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B5304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2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57D522" w14:textId="77777777" w:rsidR="00A60743" w:rsidRDefault="00A6074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862892" w:history="1">
            <w:r w:rsidRPr="00FB5304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862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9828DB" w14:textId="77777777" w:rsidR="00DA5DC3" w:rsidRDefault="00B057E0">
          <w:r>
            <w:fldChar w:fldCharType="end"/>
          </w:r>
        </w:p>
      </w:sdtContent>
    </w:sdt>
    <w:p w14:paraId="7764398A" w14:textId="77777777" w:rsidR="00DA5DC3" w:rsidRDefault="00B057E0">
      <w:pPr>
        <w:pStyle w:val="1"/>
      </w:pPr>
      <w:bookmarkStart w:id="0" w:name="цель-работы"/>
      <w:bookmarkStart w:id="1" w:name="_Toc88862885"/>
      <w:r>
        <w:rPr>
          <w:rStyle w:val="SectionNumber"/>
        </w:rPr>
        <w:t>1</w:t>
      </w:r>
      <w:r>
        <w:tab/>
        <w:t>Цель работы</w:t>
      </w:r>
      <w:bookmarkEnd w:id="1"/>
    </w:p>
    <w:p w14:paraId="5B00571F" w14:textId="77777777" w:rsidR="00DA5DC3" w:rsidRDefault="00B057E0">
      <w:pPr>
        <w:pStyle w:val="FirstParagraph"/>
      </w:pPr>
      <w:r>
        <w:t>Изучение алгоритма шифрования гаммированием</w:t>
      </w:r>
    </w:p>
    <w:p w14:paraId="371B20FF" w14:textId="77777777" w:rsidR="00DA5DC3" w:rsidRDefault="00B057E0">
      <w:pPr>
        <w:pStyle w:val="1"/>
      </w:pPr>
      <w:bookmarkStart w:id="2" w:name="теоретические-сведения"/>
      <w:bookmarkStart w:id="3" w:name="_Toc88862886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26CD9D39" w14:textId="77777777" w:rsidR="00DA5DC3" w:rsidRDefault="00B057E0">
      <w:pPr>
        <w:pStyle w:val="2"/>
      </w:pPr>
      <w:bookmarkStart w:id="4" w:name="шифр-гаммирования"/>
      <w:bookmarkStart w:id="5" w:name="_Toc88862887"/>
      <w:r>
        <w:rPr>
          <w:rStyle w:val="SectionNumber"/>
        </w:rPr>
        <w:t>2.1</w:t>
      </w:r>
      <w:r>
        <w:tab/>
        <w:t>Шифр гаммирования</w:t>
      </w:r>
      <w:bookmarkEnd w:id="5"/>
    </w:p>
    <w:p w14:paraId="39154B3B" w14:textId="77777777" w:rsidR="00DA5DC3" w:rsidRDefault="00B057E0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00F3E0C4" w14:textId="77777777" w:rsidR="00DA5DC3" w:rsidRDefault="00B057E0">
      <w:pPr>
        <w:pStyle w:val="a0"/>
      </w:pPr>
      <w:r>
        <w:t>При</w:t>
      </w:r>
      <w:r>
        <w:t>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</w:t>
      </w:r>
      <w:r>
        <w:t>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</w:t>
      </w:r>
      <w:r>
        <w:t>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</w:t>
      </w:r>
      <w:r>
        <w:t>чае криптостойкость определяется размером ключа.</w:t>
      </w:r>
    </w:p>
    <w:p w14:paraId="270279E0" w14:textId="77777777" w:rsidR="00DA5DC3" w:rsidRDefault="00B057E0">
      <w:pPr>
        <w:pStyle w:val="a0"/>
      </w:pPr>
      <w:r>
        <w:lastRenderedPageBreak/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</w:t>
      </w:r>
      <w:r>
        <w:t>ельности и по нему восстанавливается вся эта последовательность.</w:t>
      </w:r>
    </w:p>
    <w:p w14:paraId="250A4278" w14:textId="77777777" w:rsidR="00DA5DC3" w:rsidRDefault="00B057E0">
      <w:pPr>
        <w:pStyle w:val="a0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</w:t>
      </w:r>
      <w:r>
        <w:t>мму шифра как объединение непересекающихся множеств H(j), то процесс шифрования можно пердставить следующими шагами:</w:t>
      </w:r>
    </w:p>
    <w:p w14:paraId="15A4CE80" w14:textId="77777777" w:rsidR="00DA5DC3" w:rsidRDefault="00B057E0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6E92B89C" w14:textId="77777777" w:rsidR="00DA5DC3" w:rsidRDefault="00B057E0">
      <w:pPr>
        <w:numPr>
          <w:ilvl w:val="0"/>
          <w:numId w:val="2"/>
        </w:numPr>
      </w:pPr>
      <w:r>
        <w:t>Подсчет контрольной суммы участка, соответствующ</w:t>
      </w:r>
      <w:r>
        <w:t>его сегменту гаммы H(1).</w:t>
      </w:r>
    </w:p>
    <w:p w14:paraId="0DC13265" w14:textId="77777777" w:rsidR="00DA5DC3" w:rsidRDefault="00B057E0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47B71659" w14:textId="77777777" w:rsidR="00DA5DC3" w:rsidRDefault="00B057E0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55E11D03" w14:textId="77777777" w:rsidR="00DA5DC3" w:rsidRDefault="00B057E0">
      <w:pPr>
        <w:pStyle w:val="1"/>
      </w:pPr>
      <w:bookmarkStart w:id="6" w:name="выполнение-работы"/>
      <w:bookmarkStart w:id="7" w:name="_Toc88862888"/>
      <w:bookmarkEnd w:id="2"/>
      <w:bookmarkEnd w:id="4"/>
      <w:r>
        <w:rPr>
          <w:rStyle w:val="SectionNumber"/>
        </w:rPr>
        <w:t>3</w:t>
      </w:r>
      <w:r>
        <w:tab/>
        <w:t>Выполнение работы</w:t>
      </w:r>
      <w:bookmarkEnd w:id="7"/>
    </w:p>
    <w:p w14:paraId="3822DD46" w14:textId="77777777" w:rsidR="00DA5DC3" w:rsidRDefault="00B057E0">
      <w:pPr>
        <w:pStyle w:val="2"/>
      </w:pPr>
      <w:bookmarkStart w:id="8" w:name="Xf3830d11a324c76d92105fbcda7d5a50744b1af"/>
      <w:bookmarkStart w:id="9" w:name="_Toc88862889"/>
      <w:r>
        <w:rPr>
          <w:rStyle w:val="SectionNumber"/>
        </w:rPr>
        <w:t>3.1</w:t>
      </w:r>
      <w:r>
        <w:tab/>
        <w:t>Реализация шифрато</w:t>
      </w:r>
      <w:r>
        <w:t>ра и дешифратора Python</w:t>
      </w:r>
      <w:bookmarkEnd w:id="9"/>
    </w:p>
    <w:p w14:paraId="2C8F9076" w14:textId="77777777" w:rsidR="00DA5DC3" w:rsidRDefault="00B057E0">
      <w:pPr>
        <w:pStyle w:val="SourceCode"/>
      </w:pPr>
      <w:r>
        <w:rPr>
          <w:rStyle w:val="VerbatimChar"/>
        </w:rPr>
        <w:t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def main():</w:t>
      </w:r>
      <w:r>
        <w:br/>
      </w:r>
      <w:r>
        <w:rPr>
          <w:rStyle w:val="VerbatimChar"/>
        </w:rPr>
        <w:t xml:space="preserve">    dict = {"а" :1, "б" :2, "в" :3, "г" :4, "д" :5, "е" :6, "ё" :7, "ж" :8, </w:t>
      </w:r>
      <w:r>
        <w:br/>
      </w:r>
      <w:r>
        <w:rPr>
          <w:rStyle w:val="VerbatimChar"/>
        </w:rPr>
        <w:t xml:space="preserve">           "з" :9, "и" :10, "й" :11, "к" :12, "л" :13, "м" :14, "н" :15, "о" :16, </w:t>
      </w:r>
      <w:r>
        <w:br/>
      </w:r>
      <w:r>
        <w:rPr>
          <w:rStyle w:val="VerbatimChar"/>
        </w:rPr>
        <w:t xml:space="preserve">           "п" :17, "р" </w:t>
      </w:r>
      <w:r>
        <w:rPr>
          <w:rStyle w:val="VerbatimChar"/>
        </w:rPr>
        <w:t xml:space="preserve">:18, "с" :19, "т" :20, "у" :21, "ф" :22, "х" :23, "ц" :24, </w:t>
      </w:r>
      <w:r>
        <w:br/>
      </w:r>
      <w:r>
        <w:rPr>
          <w:rStyle w:val="VerbatimChar"/>
        </w:rPr>
        <w:t xml:space="preserve">           "ч" :25, "ш" :26, "щ" :27, "ъ" :28, "ы" :29, "ь" :30, "э" :31, "ю" :32, </w:t>
      </w:r>
      <w:r>
        <w:br/>
      </w:r>
      <w:r>
        <w:rPr>
          <w:rStyle w:val="VerbatimChar"/>
        </w:rPr>
        <w:t xml:space="preserve">           "я" :33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, состоящую из б</w:t>
      </w:r>
      <w:r>
        <w:rPr>
          <w:rStyle w:val="VerbatimChar"/>
        </w:rPr>
        <w:t>укв dict ").lower()</w:t>
      </w:r>
      <w:r>
        <w:br/>
      </w:r>
      <w:r>
        <w:rPr>
          <w:rStyle w:val="VerbatimChar"/>
        </w:rPr>
        <w:t xml:space="preserve">    text = input("Введите текст для шифрования ").lower()</w:t>
      </w:r>
      <w:r>
        <w:br/>
      </w:r>
      <w:r>
        <w:rPr>
          <w:rStyle w:val="VerbatimChar"/>
        </w:rPr>
        <w:t xml:space="preserve">    listtext = list()</w:t>
      </w:r>
      <w:r>
        <w:br/>
      </w:r>
      <w:r>
        <w:rPr>
          <w:rStyle w:val="VerbatimChar"/>
        </w:rPr>
        <w:t xml:space="preserve">    list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text.append(dict[i])</w:t>
      </w:r>
      <w:r>
        <w:br/>
      </w:r>
      <w:r>
        <w:rPr>
          <w:rStyle w:val="VerbatimChar"/>
        </w:rPr>
        <w:t xml:space="preserve">    print("Числа текста", list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gamma.append(</w:t>
      </w:r>
      <w:r>
        <w:rPr>
          <w:rStyle w:val="VerbatimChar"/>
        </w:rPr>
        <w:t>dict[i])</w:t>
      </w:r>
      <w:r>
        <w:br/>
      </w:r>
      <w:r>
        <w:rPr>
          <w:rStyle w:val="VerbatimChar"/>
        </w:rPr>
        <w:t xml:space="preserve">    print("Числа гаммы", listgamma)</w:t>
      </w:r>
      <w:r>
        <w:br/>
      </w:r>
      <w:r>
        <w:rPr>
          <w:rStyle w:val="VerbatimChar"/>
        </w:rPr>
        <w:t xml:space="preserve">    list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lastRenderedPageBreak/>
        <w:t xml:space="preserve">            a = dict[i] + list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list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result.append(a)</w:t>
      </w:r>
      <w:r>
        <w:br/>
      </w:r>
      <w:r>
        <w:rPr>
          <w:rStyle w:val="VerbatimChar"/>
        </w:rPr>
        <w:t xml:space="preserve">    print("Числа зашифрованного текста", listresult)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result:</w:t>
      </w:r>
      <w:r>
        <w:br/>
      </w:r>
      <w:r>
        <w:rPr>
          <w:rStyle w:val="VerbatimChar"/>
        </w:rPr>
        <w:t xml:space="preserve">        textencrypted += dict2[</w:t>
      </w:r>
      <w:r>
        <w:rPr>
          <w:rStyle w:val="VerbatimChar"/>
        </w:rPr>
        <w:t>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+= 33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''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Decrypted text", textdecrypte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__name__ == '__main__':</w:t>
      </w:r>
      <w:r>
        <w:br/>
      </w:r>
      <w:r>
        <w:rPr>
          <w:rStyle w:val="VerbatimChar"/>
        </w:rPr>
        <w:t xml:space="preserve">    main()</w:t>
      </w:r>
    </w:p>
    <w:p w14:paraId="1AA5C407" w14:textId="77777777" w:rsidR="00DA5DC3" w:rsidRDefault="00B057E0">
      <w:pPr>
        <w:pStyle w:val="2"/>
      </w:pPr>
      <w:bookmarkStart w:id="10" w:name="контрольный-пример"/>
      <w:bookmarkStart w:id="11" w:name="_Toc88862890"/>
      <w:bookmarkEnd w:id="8"/>
      <w:r>
        <w:rPr>
          <w:rStyle w:val="SectionNumber"/>
        </w:rPr>
        <w:lastRenderedPageBreak/>
        <w:t>3.2</w:t>
      </w:r>
      <w:r>
        <w:tab/>
        <w:t>Кон</w:t>
      </w:r>
      <w:r>
        <w:t>трольный пример</w:t>
      </w:r>
      <w:bookmarkEnd w:id="11"/>
    </w:p>
    <w:p w14:paraId="645E0D1E" w14:textId="77777777" w:rsidR="00DA5DC3" w:rsidRDefault="00B057E0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20425643" wp14:editId="2BF40136">
            <wp:extent cx="5225142" cy="3442447"/>
            <wp:effectExtent l="0" t="0" r="0" b="0"/>
            <wp:docPr id="25" name="Picture" descr="Figure 1: Пример работы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lab_3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5142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072A2A2B" w14:textId="77777777" w:rsidR="00DA5DC3" w:rsidRDefault="00B057E0">
      <w:pPr>
        <w:pStyle w:val="ImageCaption"/>
      </w:pPr>
      <w:r>
        <w:t>Figure 1: Пример работы алгоритма гаммирования</w:t>
      </w:r>
    </w:p>
    <w:p w14:paraId="77A0672B" w14:textId="77777777" w:rsidR="00DA5DC3" w:rsidRDefault="00B057E0">
      <w:pPr>
        <w:pStyle w:val="1"/>
      </w:pPr>
      <w:bookmarkStart w:id="13" w:name="выводы"/>
      <w:bookmarkStart w:id="14" w:name="_Toc88862891"/>
      <w:bookmarkEnd w:id="6"/>
      <w:bookmarkEnd w:id="10"/>
      <w:r>
        <w:rPr>
          <w:rStyle w:val="SectionNumber"/>
        </w:rPr>
        <w:t>4</w:t>
      </w:r>
      <w:r>
        <w:tab/>
        <w:t>Выводы</w:t>
      </w:r>
      <w:bookmarkEnd w:id="14"/>
    </w:p>
    <w:p w14:paraId="5FA2DB9F" w14:textId="77777777" w:rsidR="00DA5DC3" w:rsidRDefault="00B057E0">
      <w:pPr>
        <w:pStyle w:val="FirstParagraph"/>
      </w:pPr>
      <w:r>
        <w:t>В ходе выполнения работы мне удалось изучить алгоритмы шифрования на основе гаммирования и реализовать их на языке программирования Python.</w:t>
      </w:r>
    </w:p>
    <w:p w14:paraId="05D05E79" w14:textId="77777777" w:rsidR="00DA5DC3" w:rsidRDefault="00B057E0">
      <w:pPr>
        <w:pStyle w:val="1"/>
      </w:pPr>
      <w:bookmarkStart w:id="15" w:name="список-литературы"/>
      <w:bookmarkStart w:id="16" w:name="_Toc88862892"/>
      <w:bookmarkEnd w:id="13"/>
      <w:r>
        <w:t>Список литературы</w:t>
      </w:r>
      <w:bookmarkEnd w:id="16"/>
    </w:p>
    <w:p w14:paraId="25C4F72A" w14:textId="77777777" w:rsidR="00DA5DC3" w:rsidRDefault="00B057E0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Шифрование методом гаммирования</w:t>
        </w:r>
      </w:hyperlink>
    </w:p>
    <w:p w14:paraId="104ACA5F" w14:textId="77777777" w:rsidR="00DA5DC3" w:rsidRDefault="00B057E0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Режим гаммирования в блочном алгоритме шифрования</w:t>
        </w:r>
      </w:hyperlink>
      <w:bookmarkEnd w:id="15"/>
    </w:p>
    <w:sectPr w:rsidR="00DA5DC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D21DA" w14:textId="77777777" w:rsidR="00B057E0" w:rsidRDefault="00B057E0">
      <w:pPr>
        <w:spacing w:after="0"/>
      </w:pPr>
      <w:r>
        <w:separator/>
      </w:r>
    </w:p>
  </w:endnote>
  <w:endnote w:type="continuationSeparator" w:id="0">
    <w:p w14:paraId="35A65770" w14:textId="77777777" w:rsidR="00B057E0" w:rsidRDefault="00B057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FA071F" w14:textId="77777777" w:rsidR="00B057E0" w:rsidRDefault="00B057E0">
      <w:r>
        <w:separator/>
      </w:r>
    </w:p>
  </w:footnote>
  <w:footnote w:type="continuationSeparator" w:id="0">
    <w:p w14:paraId="266383B5" w14:textId="77777777" w:rsidR="00B057E0" w:rsidRDefault="00B057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E9483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038466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DC3"/>
    <w:rsid w:val="00A60743"/>
    <w:rsid w:val="00B057E0"/>
    <w:rsid w:val="00DA5D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548A67"/>
  <w15:docId w15:val="{465E5BD7-4957-4022-AFBC-AD15511E2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6074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6074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aev-aa.narod.ru/security/X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68</Words>
  <Characters>4381</Characters>
  <Application>Microsoft Office Word</Application>
  <DocSecurity>0</DocSecurity>
  <Lines>36</Lines>
  <Paragraphs>10</Paragraphs>
  <ScaleCrop>false</ScaleCrop>
  <Company/>
  <LinksUpToDate>false</LinksUpToDate>
  <CharactersWithSpaces>5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Хитяев Евгений Анатольевич НПМмд-02-21</dc:creator>
  <cp:keywords/>
  <cp:lastModifiedBy>Масолова Анна Олеговна</cp:lastModifiedBy>
  <cp:revision>3</cp:revision>
  <dcterms:created xsi:type="dcterms:W3CDTF">2021-11-26T20:45:00Z</dcterms:created>
  <dcterms:modified xsi:type="dcterms:W3CDTF">2021-11-26T20:4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Шифр гаммирования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